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spacing w:line="460" w:lineRule="exact"/>
        <w:jc w:val="center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鼻科医生诊疗能力提升项目第一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鼻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鼻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鼻科</w:t>
      </w:r>
      <w:bookmarkStart w:id="0" w:name="_GoBack"/>
      <w:bookmarkEnd w:id="0"/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医生诊疗能力提升项目第三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D6012B8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32</Words>
  <Characters>232</Characters>
  <Lines>1</Lines>
  <Paragraphs>1</Paragraphs>
  <TotalTime>1</TotalTime>
  <ScaleCrop>false</ScaleCrop>
  <LinksUpToDate>false</LinksUpToDate>
  <CharactersWithSpaces>375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WPS_1674731984</cp:lastModifiedBy>
  <dcterms:modified xsi:type="dcterms:W3CDTF">2023-03-31T06:08:4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